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61BE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7FA20FB" w:rsidR="007B4A91" w:rsidRDefault="00C959D5">
      <w:pPr>
        <w:rPr>
          <w:sz w:val="28"/>
          <w:szCs w:val="28"/>
        </w:rPr>
      </w:pPr>
      <w:r>
        <w:rPr>
          <w:sz w:val="28"/>
          <w:szCs w:val="28"/>
        </w:rPr>
        <w:t>Brick Breaker Game</w:t>
      </w:r>
    </w:p>
    <w:p w14:paraId="34A9E19B" w14:textId="77777777" w:rsidR="007B4A91" w:rsidRDefault="00461BE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3051A6A" w:rsidR="007B4A91" w:rsidRDefault="00C959D5">
      <w:pPr>
        <w:ind w:left="720"/>
        <w:rPr>
          <w:sz w:val="28"/>
          <w:szCs w:val="28"/>
        </w:rPr>
      </w:pPr>
      <w:r>
        <w:rPr>
          <w:sz w:val="28"/>
          <w:szCs w:val="28"/>
        </w:rPr>
        <w:t>The player has to break the bricks by a ball, which the player has to stop from falling. They have to score a total of 100 points in 3 lives.</w:t>
      </w:r>
    </w:p>
    <w:p w14:paraId="3D632C61" w14:textId="77777777" w:rsidR="007B4A91" w:rsidRDefault="00461BE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461BE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461BE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461BE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8F2BFDB" w:rsidR="007B4A91" w:rsidRDefault="00C959D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dd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51EE812" w:rsidR="007B4A91" w:rsidRDefault="00C959D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, Stop the ball from falling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42D4422" w:rsidR="007B4A91" w:rsidRDefault="00C959D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0019E7D" w:rsidR="007B4A91" w:rsidRDefault="00C959D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eak the brick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00A7801" w:rsidR="007B4A91" w:rsidRDefault="00C959D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i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7145058" w:rsidR="007B4A91" w:rsidRDefault="00C959D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p the ball from moving up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415B1F5B" w:rsidR="00556965" w:rsidRDefault="00556965"/>
    <w:p w14:paraId="5FCEB94D" w14:textId="58A4B790" w:rsidR="00C959D5" w:rsidRDefault="00C959D5">
      <w:r w:rsidRPr="00C959D5">
        <w:lastRenderedPageBreak/>
        <w:drawing>
          <wp:inline distT="0" distB="0" distL="0" distR="0" wp14:anchorId="4222F703" wp14:editId="526B16EA">
            <wp:extent cx="2872989" cy="2804403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72989" cy="2804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BA014" w14:textId="77777777" w:rsidR="00C959D5" w:rsidRDefault="00C959D5"/>
    <w:p w14:paraId="3FC726A4" w14:textId="715AED44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C5302D8" w14:textId="77777777" w:rsidR="00C959D5" w:rsidRDefault="00C959D5">
      <w:pPr>
        <w:rPr>
          <w:sz w:val="28"/>
          <w:szCs w:val="28"/>
        </w:rPr>
      </w:pPr>
    </w:p>
    <w:p w14:paraId="484D36E0" w14:textId="3288FCB2" w:rsidR="00C959D5" w:rsidRDefault="00C959D5">
      <w:pPr>
        <w:rPr>
          <w:sz w:val="28"/>
          <w:szCs w:val="28"/>
        </w:rPr>
      </w:pPr>
      <w:r>
        <w:rPr>
          <w:sz w:val="28"/>
          <w:szCs w:val="28"/>
        </w:rPr>
        <w:t>The bricks slowly move down, while the player has only 3 lives to break all the bricks.</w:t>
      </w:r>
    </w:p>
    <w:p w14:paraId="24B987DE" w14:textId="488F82AA" w:rsidR="007B4A91" w:rsidRDefault="00461BE8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61BE8"/>
    <w:rsid w:val="00556965"/>
    <w:rsid w:val="007B4A91"/>
    <w:rsid w:val="00C95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16</Words>
  <Characters>1232</Characters>
  <Application>Microsoft Office Word</Application>
  <DocSecurity>0</DocSecurity>
  <Lines>10</Lines>
  <Paragraphs>2</Paragraphs>
  <ScaleCrop>false</ScaleCrop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vanshi 😊</dc:creator>
  <cp:lastModifiedBy>Shivanshi 😊</cp:lastModifiedBy>
  <cp:revision>2</cp:revision>
  <dcterms:created xsi:type="dcterms:W3CDTF">2021-05-25T09:44:00Z</dcterms:created>
  <dcterms:modified xsi:type="dcterms:W3CDTF">2021-05-25T09:44:00Z</dcterms:modified>
</cp:coreProperties>
</file>